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6B877" w14:textId="77777777" w:rsidR="004F599D" w:rsidRDefault="004F599D" w:rsidP="004F599D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" w:eastAsia="Arial" w:hAnsi="Arial" w:cs="Arial"/>
          <w:noProof/>
          <w:color w:val="FF0000"/>
        </w:rPr>
        <w:drawing>
          <wp:inline distT="0" distB="0" distL="0" distR="0" wp14:anchorId="41C588DE" wp14:editId="52208FC7">
            <wp:extent cx="3060457" cy="493819"/>
            <wp:effectExtent l="0" t="0" r="6985" b="1905"/>
            <wp:docPr id="182518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18537" name="Picture 18251853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457" cy="4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112B3" w14:textId="4638AB0C" w:rsidR="008C1541" w:rsidRDefault="008C1541" w:rsidP="008C1541">
      <w:pPr>
        <w:jc w:val="center"/>
        <w:rPr>
          <w:rFonts w:ascii="Arial Black" w:eastAsia="Arial Black" w:hAnsi="Arial Black" w:cs="Arial Black"/>
          <w:sz w:val="32"/>
          <w:szCs w:val="32"/>
        </w:rPr>
      </w:pPr>
      <w:r>
        <w:rPr>
          <w:rFonts w:ascii="Arial Black" w:eastAsia="Arial Black" w:hAnsi="Arial Black" w:cs="Arial Black"/>
          <w:sz w:val="32"/>
          <w:szCs w:val="32"/>
        </w:rPr>
        <w:t>Application form</w:t>
      </w:r>
    </w:p>
    <w:p w14:paraId="1E470FAE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73157F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B083DDD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63A2009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P</w:t>
      </w:r>
      <w:r>
        <w:rPr>
          <w:rFonts w:ascii="Arial" w:eastAsia="Arial" w:hAnsi="Arial" w:cs="Arial"/>
          <w:b/>
        </w:rPr>
        <w:t>osition applied for</w:t>
      </w:r>
      <w:r>
        <w:rPr>
          <w:rFonts w:ascii="Arial" w:eastAsia="Arial" w:hAnsi="Arial" w:cs="Arial"/>
          <w:b/>
          <w:color w:val="000000"/>
        </w:rPr>
        <w:t>:</w:t>
      </w:r>
      <w:r>
        <w:rPr>
          <w:rFonts w:ascii="Arial" w:eastAsia="Arial" w:hAnsi="Arial" w:cs="Arial"/>
          <w:color w:val="000000"/>
        </w:rPr>
        <w:t xml:space="preserve"> </w:t>
      </w:r>
    </w:p>
    <w:p w14:paraId="2EEBEC2C" w14:textId="77777777" w:rsidR="008C1541" w:rsidRDefault="008C1541" w:rsidP="008C1541">
      <w:pPr>
        <w:jc w:val="center"/>
        <w:rPr>
          <w:rFonts w:ascii="Arial" w:eastAsia="Arial" w:hAnsi="Arial" w:cs="Arial"/>
        </w:rPr>
      </w:pPr>
    </w:p>
    <w:p w14:paraId="2BD02FA0" w14:textId="77777777" w:rsidR="008C1541" w:rsidRPr="00C80648" w:rsidRDefault="008C1541" w:rsidP="008C1541">
      <w:pPr>
        <w:jc w:val="center"/>
        <w:rPr>
          <w:rFonts w:ascii="Arial Black" w:eastAsia="Arial" w:hAnsi="Arial Black" w:cs="Arial"/>
        </w:rPr>
      </w:pPr>
      <w:r w:rsidRPr="00C80648">
        <w:rPr>
          <w:rFonts w:ascii="Arial Black" w:eastAsia="Arial" w:hAnsi="Arial Black" w:cs="Arial"/>
          <w:b/>
        </w:rPr>
        <w:t>The following information will be treated in the strictest confidence.</w:t>
      </w:r>
    </w:p>
    <w:p w14:paraId="6CBFC638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4243BEC" w14:textId="77777777" w:rsidR="008C1541" w:rsidRDefault="008C1541" w:rsidP="008C1541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color w:val="000000"/>
        </w:rPr>
        <w:t>Personal</w:t>
      </w:r>
    </w:p>
    <w:p w14:paraId="4D1B7DA9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Please complete this section in BLOCK CAPITALS.)</w:t>
      </w:r>
    </w:p>
    <w:p w14:paraId="32B0ADB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F0404FD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urname:</w:t>
      </w:r>
    </w:p>
    <w:p w14:paraId="184045C3" w14:textId="77777777" w:rsidR="008C1541" w:rsidRDefault="008C1541" w:rsidP="008C1541">
      <w:pPr>
        <w:rPr>
          <w:rFonts w:ascii="Arial" w:eastAsia="Arial" w:hAnsi="Arial" w:cs="Arial"/>
        </w:rPr>
      </w:pPr>
    </w:p>
    <w:p w14:paraId="74C11A3C" w14:textId="77777777" w:rsidR="008C1541" w:rsidRDefault="008C1541" w:rsidP="008C1541">
      <w:pPr>
        <w:rPr>
          <w:rFonts w:ascii="Arial" w:eastAsia="Arial" w:hAnsi="Arial" w:cs="Arial"/>
        </w:rPr>
      </w:pPr>
    </w:p>
    <w:p w14:paraId="2F186C2E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irst name:</w:t>
      </w:r>
    </w:p>
    <w:p w14:paraId="56FAE844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72AD6472" w14:textId="77777777" w:rsidR="008C1541" w:rsidRDefault="008C1541" w:rsidP="008C1541">
      <w:pPr>
        <w:rPr>
          <w:rFonts w:ascii="Arial" w:eastAsia="Arial" w:hAnsi="Arial" w:cs="Arial"/>
        </w:rPr>
      </w:pPr>
    </w:p>
    <w:p w14:paraId="00F37143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ress:</w:t>
      </w:r>
    </w:p>
    <w:p w14:paraId="164CD6F5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1CDF30A7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395A25C3" w14:textId="77777777" w:rsidR="008C1541" w:rsidRDefault="008C1541" w:rsidP="008C1541">
      <w:pPr>
        <w:rPr>
          <w:rFonts w:ascii="Arial" w:eastAsia="Arial" w:hAnsi="Arial" w:cs="Arial"/>
        </w:rPr>
      </w:pPr>
    </w:p>
    <w:p w14:paraId="526776AE" w14:textId="77777777" w:rsidR="008C1541" w:rsidRPr="007A610C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ostcode:</w:t>
      </w:r>
    </w:p>
    <w:p w14:paraId="6640C248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5D6A3286" w14:textId="77777777" w:rsidR="008C1541" w:rsidRDefault="008C1541" w:rsidP="008C1541">
      <w:pPr>
        <w:rPr>
          <w:rFonts w:ascii="Arial" w:eastAsia="Arial" w:hAnsi="Arial" w:cs="Arial"/>
        </w:rPr>
      </w:pPr>
    </w:p>
    <w:p w14:paraId="4E212DDF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me telephone number:</w:t>
      </w:r>
    </w:p>
    <w:p w14:paraId="69E9B321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4589E123" w14:textId="77777777" w:rsidR="008C1541" w:rsidRDefault="008C1541" w:rsidP="008C1541">
      <w:pPr>
        <w:rPr>
          <w:rFonts w:ascii="Arial" w:eastAsia="Arial" w:hAnsi="Arial" w:cs="Arial"/>
        </w:rPr>
      </w:pPr>
    </w:p>
    <w:p w14:paraId="558EE7FC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bile telephone number:</w:t>
      </w:r>
    </w:p>
    <w:p w14:paraId="66669A71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093FD079" w14:textId="77777777" w:rsidR="008C1541" w:rsidRDefault="008C1541" w:rsidP="008C1541">
      <w:pPr>
        <w:rPr>
          <w:rFonts w:ascii="Arial" w:eastAsia="Arial" w:hAnsi="Arial" w:cs="Arial"/>
        </w:rPr>
      </w:pPr>
    </w:p>
    <w:p w14:paraId="702D6940" w14:textId="77777777" w:rsidR="008C1541" w:rsidRPr="005D62E8" w:rsidRDefault="008C1541" w:rsidP="008C1541">
      <w:pPr>
        <w:rPr>
          <w:rFonts w:ascii="Arial" w:eastAsia="Arial" w:hAnsi="Arial" w:cs="Arial"/>
        </w:rPr>
      </w:pPr>
      <w:r w:rsidRPr="005D62E8">
        <w:rPr>
          <w:rFonts w:ascii="Arial" w:eastAsia="Arial" w:hAnsi="Arial" w:cs="Arial"/>
        </w:rPr>
        <w:t>Email address:</w:t>
      </w:r>
    </w:p>
    <w:p w14:paraId="192BBE67" w14:textId="77777777" w:rsidR="008C1541" w:rsidRPr="005D62E8" w:rsidRDefault="008C1541" w:rsidP="008C1541">
      <w:pPr>
        <w:rPr>
          <w:rFonts w:ascii="Arial" w:eastAsia="Arial" w:hAnsi="Arial" w:cs="Arial"/>
        </w:rPr>
      </w:pPr>
    </w:p>
    <w:p w14:paraId="3E343C86" w14:textId="77777777" w:rsidR="008C1541" w:rsidRDefault="008C1541" w:rsidP="008C1541">
      <w:pPr>
        <w:rPr>
          <w:rFonts w:ascii="Arial" w:eastAsia="Arial" w:hAnsi="Arial" w:cs="Arial"/>
        </w:rPr>
      </w:pPr>
    </w:p>
    <w:p w14:paraId="7502C8FA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Full Driving Licence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  <w:r>
        <w:rPr>
          <w:rFonts w:ascii="Arial" w:eastAsia="Arial" w:hAnsi="Arial" w:cs="Arial"/>
          <w:color w:val="000000"/>
        </w:rPr>
        <w:tab/>
        <w:t>Endorsements:</w:t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>Yes / No</w:t>
      </w:r>
    </w:p>
    <w:p w14:paraId="06E51908" w14:textId="77777777" w:rsidR="008C1541" w:rsidRDefault="008C1541" w:rsidP="008C1541">
      <w:pPr>
        <w:rPr>
          <w:rFonts w:ascii="Arial" w:eastAsia="Arial" w:hAnsi="Arial" w:cs="Arial"/>
        </w:rPr>
      </w:pPr>
    </w:p>
    <w:p w14:paraId="1DFE0546" w14:textId="77777777" w:rsidR="008C1541" w:rsidRDefault="008C1541" w:rsidP="008C1541">
      <w:pPr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ou have any endorsements, please give further details including dates:</w:t>
      </w:r>
    </w:p>
    <w:p w14:paraId="351D1F34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3942E063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55A70F47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0502046B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Are you involved in any activity which might limit your availability to work or your working hours </w:t>
      </w:r>
      <w:proofErr w:type="gramStart"/>
      <w:r>
        <w:rPr>
          <w:rFonts w:ascii="Arial" w:eastAsia="Arial" w:hAnsi="Arial" w:cs="Arial"/>
          <w:b/>
        </w:rPr>
        <w:t>e.g.</w:t>
      </w:r>
      <w:proofErr w:type="gramEnd"/>
      <w:r>
        <w:rPr>
          <w:rFonts w:ascii="Arial" w:eastAsia="Arial" w:hAnsi="Arial" w:cs="Arial"/>
          <w:b/>
        </w:rPr>
        <w:t xml:space="preserve"> local government?</w:t>
      </w:r>
    </w:p>
    <w:p w14:paraId="39702662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1E7D4935" w14:textId="77777777" w:rsidR="008C1541" w:rsidRDefault="008C1541" w:rsidP="008C1541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476E344B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69D90A5E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466FB248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461750D8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07853C66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1D6AC4F0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Are you subject to any restrictions or covenants with your pre</w:t>
      </w:r>
      <w:r>
        <w:rPr>
          <w:rFonts w:ascii="Arial" w:eastAsia="Arial" w:hAnsi="Arial" w:cs="Arial"/>
          <w:b/>
        </w:rPr>
        <w:t>vious employer</w:t>
      </w:r>
      <w:r>
        <w:rPr>
          <w:rFonts w:ascii="Arial" w:eastAsia="Arial" w:hAnsi="Arial" w:cs="Arial"/>
          <w:b/>
          <w:color w:val="000000"/>
        </w:rPr>
        <w:t xml:space="preserve"> which might </w:t>
      </w:r>
      <w:r>
        <w:rPr>
          <w:rFonts w:ascii="Arial" w:eastAsia="Arial" w:hAnsi="Arial" w:cs="Arial"/>
          <w:b/>
        </w:rPr>
        <w:t>restrict your working activities?</w:t>
      </w:r>
    </w:p>
    <w:p w14:paraId="2411E14A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5CFC8CE7" w14:textId="77777777" w:rsidR="008C1541" w:rsidRDefault="008C1541" w:rsidP="008C1541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5FB65C86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72085C04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45BEEF67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48F31643" w14:textId="77777777" w:rsidR="008C1541" w:rsidRPr="007953C9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30A9EBFF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01CF5F72" w14:textId="3A2A7E8C" w:rsidR="008C1541" w:rsidRPr="004F599D" w:rsidRDefault="008C1541" w:rsidP="008C1541">
      <w:pPr>
        <w:jc w:val="left"/>
        <w:rPr>
          <w:rFonts w:ascii="Arial" w:eastAsia="Arial" w:hAnsi="Arial" w:cs="Arial"/>
        </w:rPr>
      </w:pPr>
      <w:r w:rsidRPr="004F599D">
        <w:rPr>
          <w:rFonts w:ascii="Arial" w:eastAsia="Arial" w:hAnsi="Arial" w:cs="Arial"/>
          <w:b/>
        </w:rPr>
        <w:t>Are you willing to work overtime and weekends if required?</w:t>
      </w:r>
    </w:p>
    <w:p w14:paraId="0B8D48AC" w14:textId="77777777" w:rsidR="008C1541" w:rsidRPr="004F599D" w:rsidRDefault="008C1541" w:rsidP="008C1541">
      <w:pPr>
        <w:jc w:val="left"/>
        <w:rPr>
          <w:rFonts w:ascii="Arial" w:eastAsia="Arial" w:hAnsi="Arial" w:cs="Arial"/>
        </w:rPr>
      </w:pPr>
    </w:p>
    <w:p w14:paraId="4629A110" w14:textId="77777777" w:rsidR="008C1541" w:rsidRPr="004F599D" w:rsidRDefault="008C1541" w:rsidP="008C1541">
      <w:pPr>
        <w:ind w:left="6480" w:firstLine="720"/>
        <w:jc w:val="left"/>
        <w:rPr>
          <w:rFonts w:ascii="Arial" w:eastAsia="Arial" w:hAnsi="Arial" w:cs="Arial"/>
        </w:rPr>
      </w:pPr>
      <w:r w:rsidRPr="004F599D">
        <w:rPr>
          <w:rFonts w:ascii="Arial" w:eastAsia="Arial" w:hAnsi="Arial" w:cs="Arial"/>
          <w:b/>
        </w:rPr>
        <w:t>Yes / No</w:t>
      </w:r>
    </w:p>
    <w:p w14:paraId="4A5AEE38" w14:textId="22547A4E" w:rsidR="008C1541" w:rsidRPr="005F662E" w:rsidRDefault="008C1541" w:rsidP="008C1541">
      <w:pPr>
        <w:jc w:val="left"/>
        <w:rPr>
          <w:rFonts w:ascii="Arial" w:eastAsia="Arial" w:hAnsi="Arial" w:cs="Arial"/>
          <w:color w:val="FF0000"/>
        </w:rPr>
      </w:pPr>
    </w:p>
    <w:p w14:paraId="5696FA7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912F4E0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Have you any convictions (other than spent convictions under the Rehabilitation of Offenders Act 1974</w:t>
      </w:r>
      <w:proofErr w:type="gramStart"/>
      <w:r>
        <w:rPr>
          <w:rFonts w:ascii="Arial" w:eastAsia="Arial" w:hAnsi="Arial" w:cs="Arial"/>
          <w:b/>
        </w:rPr>
        <w:t>) ?</w:t>
      </w:r>
      <w:proofErr w:type="gramEnd"/>
    </w:p>
    <w:p w14:paraId="6749332D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7E3D44A6" w14:textId="77777777" w:rsidR="008C1541" w:rsidRDefault="008C1541" w:rsidP="008C1541">
      <w:pPr>
        <w:jc w:val="righ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0F7F8573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2A2F4B0B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735EBCA9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4788D2B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6FCC6224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0EDDEFC6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ave you ever worked for this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  <w:color w:val="000000"/>
        </w:rPr>
        <w:t>business before?</w:t>
      </w:r>
    </w:p>
    <w:p w14:paraId="73443999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1B62850A" w14:textId="77777777" w:rsidR="008C1541" w:rsidRDefault="008C1541" w:rsidP="008C1541">
      <w:pPr>
        <w:ind w:left="6480" w:firstLine="720"/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Yes / No</w:t>
      </w:r>
    </w:p>
    <w:p w14:paraId="2D969E2F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f YES, please give full details:</w:t>
      </w:r>
    </w:p>
    <w:p w14:paraId="063F4AD8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4526E4CF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0024B6B7" w14:textId="77777777" w:rsidR="008C1541" w:rsidRDefault="008C1541" w:rsidP="008C1541">
      <w:pPr>
        <w:jc w:val="left"/>
        <w:rPr>
          <w:rFonts w:ascii="Arial" w:eastAsia="Arial" w:hAnsi="Arial" w:cs="Arial"/>
          <w:b/>
          <w:color w:val="000000"/>
        </w:rPr>
      </w:pPr>
    </w:p>
    <w:p w14:paraId="1B8231F8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Have you applied for employment with this business before?</w:t>
      </w:r>
    </w:p>
    <w:p w14:paraId="6CC3C65E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</w:p>
    <w:p w14:paraId="2D9DF31E" w14:textId="77777777" w:rsidR="008C1541" w:rsidRDefault="008C1541" w:rsidP="008C1541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1F84A03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E02268E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b/>
          <w:color w:val="000000"/>
        </w:rPr>
        <w:t>How much notice are you required to give to your current employer?</w:t>
      </w:r>
    </w:p>
    <w:p w14:paraId="738DFC9C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2920E383" w14:textId="77777777" w:rsidR="008C1541" w:rsidRDefault="008C1541" w:rsidP="008C1541">
      <w:pPr>
        <w:jc w:val="left"/>
        <w:rPr>
          <w:rFonts w:ascii="Arial" w:eastAsia="Arial" w:hAnsi="Arial" w:cs="Arial"/>
          <w:color w:val="000000"/>
        </w:rPr>
      </w:pPr>
    </w:p>
    <w:p w14:paraId="6DC4CF5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253F429" w14:textId="1F36D6C7" w:rsidR="008C1541" w:rsidRPr="004F599D" w:rsidRDefault="008C1541" w:rsidP="008C1541">
      <w:pPr>
        <w:rPr>
          <w:rFonts w:ascii="Arial" w:eastAsia="Arial" w:hAnsi="Arial" w:cs="Arial"/>
          <w:b/>
        </w:rPr>
      </w:pPr>
      <w:bookmarkStart w:id="0" w:name="_Hlk109113169"/>
      <w:r w:rsidRPr="004F599D">
        <w:rPr>
          <w:rFonts w:ascii="Arial" w:eastAsia="Arial" w:hAnsi="Arial" w:cs="Arial"/>
          <w:b/>
        </w:rPr>
        <w:t>If offered employment, you may be required to complete a medical questionnaire. If necessary, are you prepared to undergo a medical examination before starting employment?</w:t>
      </w:r>
    </w:p>
    <w:p w14:paraId="59CA868F" w14:textId="77777777" w:rsidR="008C1541" w:rsidRPr="004F599D" w:rsidRDefault="008C1541" w:rsidP="008C1541">
      <w:pPr>
        <w:rPr>
          <w:rFonts w:ascii="Arial" w:eastAsia="Arial" w:hAnsi="Arial" w:cs="Arial"/>
          <w:b/>
        </w:rPr>
      </w:pPr>
    </w:p>
    <w:p w14:paraId="49990898" w14:textId="77777777" w:rsidR="008C1541" w:rsidRPr="004F599D" w:rsidRDefault="008C1541" w:rsidP="008C1541">
      <w:pPr>
        <w:jc w:val="right"/>
        <w:rPr>
          <w:rFonts w:ascii="Arial" w:eastAsia="Arial" w:hAnsi="Arial" w:cs="Arial"/>
          <w:b/>
        </w:rPr>
      </w:pPr>
      <w:r w:rsidRPr="004F599D">
        <w:rPr>
          <w:rFonts w:ascii="Arial" w:eastAsia="Arial" w:hAnsi="Arial" w:cs="Arial"/>
          <w:b/>
        </w:rPr>
        <w:t>Yes / No]</w:t>
      </w:r>
    </w:p>
    <w:p w14:paraId="0EEB9799" w14:textId="77777777" w:rsidR="008C1541" w:rsidRPr="004F599D" w:rsidRDefault="008C1541" w:rsidP="008C1541">
      <w:pPr>
        <w:jc w:val="right"/>
        <w:rPr>
          <w:rFonts w:ascii="Arial" w:eastAsia="Arial" w:hAnsi="Arial" w:cs="Arial"/>
        </w:rPr>
      </w:pPr>
    </w:p>
    <w:bookmarkEnd w:id="0"/>
    <w:p w14:paraId="7F237D0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F807B71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F0C684E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Education</w:t>
      </w:r>
    </w:p>
    <w:p w14:paraId="2A0A526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tbl>
      <w:tblPr>
        <w:tblStyle w:val="a2"/>
        <w:tblW w:w="8222" w:type="dxa"/>
        <w:tblLayout w:type="fixed"/>
        <w:tblLook w:val="0000" w:firstRow="0" w:lastRow="0" w:firstColumn="0" w:lastColumn="0" w:noHBand="0" w:noVBand="0"/>
      </w:tblPr>
      <w:tblGrid>
        <w:gridCol w:w="2993"/>
        <w:gridCol w:w="1134"/>
        <w:gridCol w:w="1134"/>
        <w:gridCol w:w="2961"/>
      </w:tblGrid>
      <w:tr w:rsidR="008C1541" w14:paraId="7E0EBD40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07F9A1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condary school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0088E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8FEF1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4069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aminations and results</w:t>
            </w:r>
          </w:p>
        </w:tc>
      </w:tr>
      <w:tr w:rsidR="008C1541" w14:paraId="48268F4A" w14:textId="77777777" w:rsidTr="000B5E94">
        <w:trPr>
          <w:trHeight w:val="1640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67F48F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C20252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83DD35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6E23EE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092D1A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B82731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686681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D54045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362F4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8BFA150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2A9C4598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2FCA8C61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53F72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llege or university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3C806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160FC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695AB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ses and results</w:t>
            </w:r>
          </w:p>
        </w:tc>
      </w:tr>
      <w:tr w:rsidR="008C1541" w14:paraId="5EB51947" w14:textId="77777777" w:rsidTr="000B5E94">
        <w:trPr>
          <w:trHeight w:val="1875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7833E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66C673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7C035D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3DF68C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CC3800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314199C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52759ED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1B1B44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5E308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78AD5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right w:val="single" w:sz="6" w:space="0" w:color="000000"/>
            </w:tcBorders>
          </w:tcPr>
          <w:p w14:paraId="799EDDE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34866BCA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97919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rther formal training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B8E45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om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1C7D9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</w:t>
            </w:r>
          </w:p>
        </w:tc>
        <w:tc>
          <w:tcPr>
            <w:tcW w:w="296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D0B45EC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ploma/qualification</w:t>
            </w:r>
          </w:p>
        </w:tc>
      </w:tr>
      <w:tr w:rsidR="008C1541" w14:paraId="153E6E86" w14:textId="77777777" w:rsidTr="000B5E94">
        <w:trPr>
          <w:trHeight w:val="1707"/>
        </w:trPr>
        <w:tc>
          <w:tcPr>
            <w:tcW w:w="2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E2045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0CE57C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70A27A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BA06B5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442C6A4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00CB59D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14428C43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580BA32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8013E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898F7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2961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6D529C2D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40AF3AE6" w14:textId="77777777" w:rsidTr="000B5E94">
        <w:tc>
          <w:tcPr>
            <w:tcW w:w="299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722CE0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Job-related training courses.</w:t>
            </w:r>
          </w:p>
          <w:p w14:paraId="2D473AC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20A7131A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of organisation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4949D5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465FF9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ject</w:t>
            </w:r>
          </w:p>
          <w:p w14:paraId="280AC834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15A41806" w14:textId="77777777" w:rsidTr="000B5E94">
        <w:trPr>
          <w:trHeight w:val="1814"/>
        </w:trPr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D735263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6C2C68B8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7EBA42FE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AA8F6B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4F0CDE3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  <w:p w14:paraId="3BB5856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</w:tcBorders>
          </w:tcPr>
          <w:p w14:paraId="3DCB7458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0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B2916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533A484A" w14:textId="77777777" w:rsidR="008C1541" w:rsidRDefault="008C1541" w:rsidP="008C1541">
      <w:pPr>
        <w:rPr>
          <w:rFonts w:ascii="Arial" w:eastAsia="Arial" w:hAnsi="Arial" w:cs="Arial"/>
          <w:b/>
        </w:rPr>
      </w:pPr>
    </w:p>
    <w:p w14:paraId="7DF41BDE" w14:textId="77777777" w:rsidR="008C1541" w:rsidRPr="007953C9" w:rsidRDefault="008C1541" w:rsidP="008C1541">
      <w:pPr>
        <w:rPr>
          <w:rFonts w:ascii="Arial" w:eastAsia="Arial" w:hAnsi="Arial" w:cs="Arial"/>
          <w:b/>
        </w:rPr>
      </w:pPr>
      <w:r w:rsidRPr="007953C9">
        <w:rPr>
          <w:rFonts w:ascii="Arial" w:eastAsia="Arial" w:hAnsi="Arial" w:cs="Arial"/>
          <w:b/>
        </w:rPr>
        <w:t>Please give details of membership of any technical or professional associations and / or registrations:</w:t>
      </w:r>
    </w:p>
    <w:p w14:paraId="18DDFD7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750EA8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64267B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C92423C" w14:textId="77777777" w:rsidR="008C1541" w:rsidRDefault="008C1541" w:rsidP="008C1541">
      <w:pPr>
        <w:jc w:val="left"/>
        <w:rPr>
          <w:rFonts w:ascii="Arial" w:eastAsia="Arial" w:hAnsi="Arial" w:cs="Arial"/>
        </w:rPr>
      </w:pPr>
      <w:r w:rsidRPr="007953C9">
        <w:rPr>
          <w:rFonts w:ascii="Arial" w:eastAsia="Arial" w:hAnsi="Arial" w:cs="Arial"/>
          <w:b/>
        </w:rPr>
        <w:t>Expiration / renewal date (if applicable):</w:t>
      </w:r>
    </w:p>
    <w:p w14:paraId="6203AE58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24448CD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0A9AA5A" w14:textId="77777777" w:rsidR="008C1541" w:rsidRPr="007953C9" w:rsidRDefault="008C1541" w:rsidP="008C1541">
      <w:pPr>
        <w:jc w:val="left"/>
        <w:rPr>
          <w:rFonts w:ascii="Arial" w:eastAsia="Arial" w:hAnsi="Arial" w:cs="Arial"/>
          <w:b/>
        </w:rPr>
      </w:pPr>
      <w:r w:rsidRPr="007953C9">
        <w:rPr>
          <w:rFonts w:ascii="Arial" w:eastAsia="Arial" w:hAnsi="Arial" w:cs="Arial"/>
          <w:b/>
        </w:rPr>
        <w:t>Please list languages spoken and the level of competence:</w:t>
      </w:r>
    </w:p>
    <w:p w14:paraId="17F91C49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ABECAF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47DA3F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308686A" w14:textId="77777777" w:rsidR="008C1541" w:rsidRPr="007953C9" w:rsidRDefault="008C1541" w:rsidP="008C1541">
      <w:pPr>
        <w:rPr>
          <w:rFonts w:ascii="Arial" w:eastAsia="Arial" w:hAnsi="Arial" w:cs="Arial"/>
          <w:b/>
        </w:rPr>
      </w:pPr>
      <w:r w:rsidRPr="007953C9">
        <w:rPr>
          <w:rFonts w:ascii="Arial" w:eastAsia="Arial" w:hAnsi="Arial" w:cs="Arial"/>
          <w:b/>
        </w:rPr>
        <w:t>Please list any IT applications or programmes you are familiar with and your level of competence:</w:t>
      </w:r>
    </w:p>
    <w:p w14:paraId="649A85FE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7135929" w14:textId="77777777" w:rsidR="008C1541" w:rsidRDefault="008C1541" w:rsidP="008C1541">
      <w:pPr>
        <w:jc w:val="left"/>
        <w:rPr>
          <w:rFonts w:ascii="Arial" w:eastAsia="Arial Black" w:hAnsi="Arial" w:cs="Arial"/>
        </w:rPr>
      </w:pPr>
    </w:p>
    <w:p w14:paraId="5C504559" w14:textId="77777777" w:rsidR="008C1541" w:rsidRDefault="008C1541" w:rsidP="008C1541">
      <w:pPr>
        <w:jc w:val="left"/>
        <w:rPr>
          <w:rFonts w:ascii="Arial" w:eastAsia="Arial Black" w:hAnsi="Arial" w:cs="Arial"/>
        </w:rPr>
      </w:pPr>
    </w:p>
    <w:p w14:paraId="0E813DCD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Employment details</w:t>
      </w:r>
    </w:p>
    <w:p w14:paraId="0F2CAC7B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FE19757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details of your past employment, excluding your present or last employer, stating the most recent first.</w:t>
      </w:r>
    </w:p>
    <w:p w14:paraId="4C77C85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tbl>
      <w:tblPr>
        <w:tblStyle w:val="a3"/>
        <w:tblW w:w="8393" w:type="dxa"/>
        <w:jc w:val="center"/>
        <w:tblLayout w:type="fixed"/>
        <w:tblLook w:val="0000" w:firstRow="0" w:lastRow="0" w:firstColumn="0" w:lastColumn="0" w:noHBand="0" w:noVBand="0"/>
      </w:tblPr>
      <w:tblGrid>
        <w:gridCol w:w="2110"/>
        <w:gridCol w:w="1418"/>
        <w:gridCol w:w="3402"/>
        <w:gridCol w:w="1463"/>
      </w:tblGrid>
      <w:tr w:rsidR="008C1541" w14:paraId="50497C31" w14:textId="77777777" w:rsidTr="000B5E94">
        <w:trPr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4D5C04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 and address of employer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CFD7F2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s</w:t>
            </w: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9C5E97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 held / main duties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E5B47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ason for leaving</w:t>
            </w:r>
          </w:p>
        </w:tc>
      </w:tr>
      <w:tr w:rsidR="008C1541" w14:paraId="2BB08268" w14:textId="77777777" w:rsidTr="000B5E94">
        <w:trPr>
          <w:trHeight w:val="4838"/>
          <w:jc w:val="center"/>
        </w:trPr>
        <w:tc>
          <w:tcPr>
            <w:tcW w:w="21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2E55C5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9D249B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3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92376F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657119" w14:textId="77777777" w:rsidR="008C1541" w:rsidRDefault="008C1541" w:rsidP="000B5E94">
            <w:pPr>
              <w:jc w:val="left"/>
              <w:rPr>
                <w:rFonts w:ascii="Arial" w:eastAsia="Arial" w:hAnsi="Arial" w:cs="Arial"/>
              </w:rPr>
            </w:pPr>
          </w:p>
        </w:tc>
      </w:tr>
    </w:tbl>
    <w:p w14:paraId="2D879DB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6BA0A7F" w14:textId="77777777" w:rsidR="008C1541" w:rsidRDefault="008C1541" w:rsidP="008C1541">
      <w:pPr>
        <w:jc w:val="lef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re you currently employed?</w:t>
      </w:r>
    </w:p>
    <w:p w14:paraId="6A31953F" w14:textId="77777777" w:rsidR="008C1541" w:rsidRDefault="008C1541" w:rsidP="008C1541">
      <w:pPr>
        <w:ind w:left="6480" w:firstLine="720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0B3771A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90FA606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me of present or last employer:</w:t>
      </w:r>
    </w:p>
    <w:p w14:paraId="1861214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1466640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ress:</w:t>
      </w:r>
    </w:p>
    <w:p w14:paraId="64CD8DB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CC1EDC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6CCF99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090C697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phone number:</w:t>
      </w:r>
      <w:r>
        <w:rPr>
          <w:rFonts w:ascii="Arial" w:eastAsia="Arial" w:hAnsi="Arial" w:cs="Arial"/>
        </w:rPr>
        <w:tab/>
      </w:r>
    </w:p>
    <w:p w14:paraId="3D1F5E81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77957EC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52EE981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ture of business:</w:t>
      </w:r>
    </w:p>
    <w:p w14:paraId="73C0BB9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3E8DBB5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7417868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Job title &amp; brief description of duties: </w:t>
      </w:r>
    </w:p>
    <w:p w14:paraId="05B51CD4" w14:textId="77777777" w:rsidR="008C1541" w:rsidRDefault="008C1541" w:rsidP="008C1541">
      <w:pPr>
        <w:pBdr>
          <w:top w:val="nil"/>
          <w:left w:val="nil"/>
          <w:bottom w:val="nil"/>
          <w:right w:val="nil"/>
          <w:between w:val="nil"/>
        </w:pBdr>
        <w:jc w:val="left"/>
        <w:rPr>
          <w:rFonts w:ascii="Arial" w:eastAsia="Arial" w:hAnsi="Arial" w:cs="Arial"/>
        </w:rPr>
      </w:pPr>
    </w:p>
    <w:p w14:paraId="101FABD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A0FFAC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2144317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ason for leaving:</w:t>
      </w:r>
      <w:r>
        <w:rPr>
          <w:rFonts w:ascii="Arial" w:eastAsia="Arial" w:hAnsi="Arial" w:cs="Arial"/>
        </w:rPr>
        <w:tab/>
      </w:r>
    </w:p>
    <w:p w14:paraId="1E5E95E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DAABDBA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A3D627D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ength of service: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From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To: </w:t>
      </w:r>
    </w:p>
    <w:p w14:paraId="6FF807A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94BC035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0A198002" w14:textId="318AF01E" w:rsidR="008C1541" w:rsidRDefault="008C1541" w:rsidP="008C1541">
      <w:pPr>
        <w:spacing w:before="40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nterests, </w:t>
      </w:r>
      <w:proofErr w:type="gramStart"/>
      <w:r>
        <w:rPr>
          <w:rFonts w:ascii="Arial" w:eastAsia="Arial" w:hAnsi="Arial" w:cs="Arial"/>
        </w:rPr>
        <w:t>achievements</w:t>
      </w:r>
      <w:proofErr w:type="gramEnd"/>
      <w:r>
        <w:rPr>
          <w:rFonts w:ascii="Arial" w:eastAsia="Arial" w:hAnsi="Arial" w:cs="Arial"/>
        </w:rPr>
        <w:t xml:space="preserve"> and leisure activities (</w:t>
      </w:r>
      <w:r w:rsidR="004F599D">
        <w:rPr>
          <w:rFonts w:ascii="Arial" w:eastAsia="Arial" w:hAnsi="Arial" w:cs="Arial"/>
        </w:rPr>
        <w:t>e.g.,</w:t>
      </w:r>
      <w:r>
        <w:rPr>
          <w:rFonts w:ascii="Arial" w:eastAsia="Arial" w:hAnsi="Arial" w:cs="Arial"/>
        </w:rPr>
        <w:t xml:space="preserve"> hobbies, sports, club memberships)</w:t>
      </w:r>
    </w:p>
    <w:p w14:paraId="0F507C89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DC642E7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A01550F" w14:textId="77777777" w:rsidR="008C1541" w:rsidRDefault="008C1541" w:rsidP="008C1541">
      <w:pPr>
        <w:spacing w:before="40"/>
        <w:jc w:val="left"/>
        <w:rPr>
          <w:rFonts w:ascii="Arial" w:eastAsia="Arial" w:hAnsi="Arial" w:cs="Arial"/>
        </w:rPr>
      </w:pPr>
    </w:p>
    <w:p w14:paraId="002902AF" w14:textId="77777777" w:rsidR="008C1541" w:rsidRDefault="008C1541" w:rsidP="008C1541">
      <w:pPr>
        <w:spacing w:before="40"/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Supplementary information</w:t>
      </w:r>
    </w:p>
    <w:p w14:paraId="4058AC12" w14:textId="77777777" w:rsidR="008C1541" w:rsidRDefault="008C1541" w:rsidP="008C1541">
      <w:pPr>
        <w:rPr>
          <w:rFonts w:ascii="Arial" w:eastAsia="Arial" w:hAnsi="Arial" w:cs="Arial"/>
        </w:rPr>
      </w:pPr>
    </w:p>
    <w:p w14:paraId="24CE06BC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set out below any further information to support your application</w:t>
      </w:r>
    </w:p>
    <w:p w14:paraId="0EE51425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</w:t>
      </w:r>
      <w:proofErr w:type="gramStart"/>
      <w:r>
        <w:rPr>
          <w:rFonts w:ascii="Arial" w:eastAsia="Arial" w:hAnsi="Arial" w:cs="Arial"/>
        </w:rPr>
        <w:t>e.g.</w:t>
      </w:r>
      <w:proofErr w:type="gramEnd"/>
      <w:r>
        <w:rPr>
          <w:rFonts w:ascii="Arial" w:eastAsia="Arial" w:hAnsi="Arial" w:cs="Arial"/>
        </w:rPr>
        <w:t xml:space="preserve"> past achievements, future aspirations, personal strengths)</w:t>
      </w:r>
    </w:p>
    <w:p w14:paraId="05428B9D" w14:textId="77777777" w:rsidR="008C1541" w:rsidRDefault="008C1541" w:rsidP="008C1541">
      <w:pPr>
        <w:rPr>
          <w:rFonts w:ascii="Arial" w:eastAsia="Arial" w:hAnsi="Arial" w:cs="Arial"/>
        </w:rPr>
      </w:pPr>
    </w:p>
    <w:p w14:paraId="64F2B40A" w14:textId="77777777" w:rsidR="008C1541" w:rsidRDefault="008C1541" w:rsidP="008C1541">
      <w:pPr>
        <w:rPr>
          <w:rFonts w:ascii="Arial" w:eastAsia="Arial" w:hAnsi="Arial" w:cs="Arial"/>
        </w:rPr>
      </w:pPr>
    </w:p>
    <w:p w14:paraId="4DF1D1B4" w14:textId="77777777" w:rsidR="008C1541" w:rsidRDefault="008C1541" w:rsidP="008C1541">
      <w:pPr>
        <w:rPr>
          <w:rFonts w:ascii="Arial" w:eastAsia="Arial" w:hAnsi="Arial" w:cs="Arial"/>
        </w:rPr>
      </w:pPr>
    </w:p>
    <w:p w14:paraId="5106B9B6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Declaration</w:t>
      </w:r>
    </w:p>
    <w:p w14:paraId="0A0F545C" w14:textId="77777777" w:rsidR="008C1541" w:rsidRDefault="008C1541" w:rsidP="008C1541">
      <w:pPr>
        <w:rPr>
          <w:rFonts w:ascii="Arial" w:eastAsia="Arial" w:hAnsi="Arial" w:cs="Arial"/>
        </w:rPr>
      </w:pPr>
    </w:p>
    <w:p w14:paraId="09240DB7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 declare that the information given in this form is complete and accurate. I understand that any false information or deliberate omissions will disqualify me from employment or may render me liable to summary dismissal. I understand these details will be held in confidence by the </w:t>
      </w:r>
      <w:r w:rsidRPr="007953C9">
        <w:rPr>
          <w:rFonts w:ascii="Arial" w:eastAsia="Arial" w:hAnsi="Arial" w:cs="Arial"/>
        </w:rPr>
        <w:t>Organisation, in compliance with data protection legislation and as set out in the Organisation’s Applicant Privacy Notice. I undertake to notify the Organisation immediately of any changes to the above details.</w:t>
      </w:r>
    </w:p>
    <w:p w14:paraId="472ED31D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A65CAC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E2082C4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igned: </w:t>
      </w:r>
    </w:p>
    <w:p w14:paraId="20457092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2FC62F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476C591E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INTED: </w:t>
      </w:r>
    </w:p>
    <w:p w14:paraId="22A3BC2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7E74E47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656EEA46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ate: </w:t>
      </w:r>
    </w:p>
    <w:p w14:paraId="6B1E6F4C" w14:textId="77777777" w:rsidR="008C1541" w:rsidRPr="005379E7" w:rsidRDefault="008C1541" w:rsidP="008C1541">
      <w:pPr>
        <w:jc w:val="left"/>
        <w:rPr>
          <w:rFonts w:ascii="Arial" w:eastAsia="Arial" w:hAnsi="Arial" w:cs="Arial"/>
        </w:rPr>
      </w:pPr>
    </w:p>
    <w:p w14:paraId="09A097B8" w14:textId="77777777" w:rsidR="008C1541" w:rsidRPr="005379E7" w:rsidRDefault="008C1541" w:rsidP="008C1541">
      <w:pPr>
        <w:jc w:val="left"/>
        <w:rPr>
          <w:rFonts w:ascii="Arial" w:eastAsia="Arial Black" w:hAnsi="Arial" w:cs="Arial"/>
        </w:rPr>
      </w:pPr>
    </w:p>
    <w:p w14:paraId="70E930E7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eferences</w:t>
      </w:r>
    </w:p>
    <w:p w14:paraId="3D05FD9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9DD49AB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give the names of two people (one of which should be your present or most recent employer) whom we may approach for a reference.</w:t>
      </w:r>
    </w:p>
    <w:p w14:paraId="295FDC1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tbl>
      <w:tblPr>
        <w:tblStyle w:val="a4"/>
        <w:tblW w:w="836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82"/>
        <w:gridCol w:w="4182"/>
      </w:tblGrid>
      <w:tr w:rsidR="008C1541" w14:paraId="66E13D06" w14:textId="77777777" w:rsidTr="000B5E94">
        <w:trPr>
          <w:trHeight w:val="360"/>
        </w:trPr>
        <w:tc>
          <w:tcPr>
            <w:tcW w:w="4182" w:type="dxa"/>
          </w:tcPr>
          <w:p w14:paraId="5D8C512D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  <w:p w14:paraId="6B1302DD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5361B81E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</w:tc>
      </w:tr>
      <w:tr w:rsidR="008C1541" w14:paraId="25F31C84" w14:textId="77777777" w:rsidTr="000B5E94">
        <w:trPr>
          <w:trHeight w:val="360"/>
        </w:trPr>
        <w:tc>
          <w:tcPr>
            <w:tcW w:w="4182" w:type="dxa"/>
          </w:tcPr>
          <w:p w14:paraId="69EEFF1F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Position</w:t>
            </w:r>
          </w:p>
          <w:p w14:paraId="10BE3057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6B51388B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ition</w:t>
            </w:r>
          </w:p>
        </w:tc>
      </w:tr>
      <w:tr w:rsidR="008C1541" w14:paraId="16542A27" w14:textId="77777777" w:rsidTr="000B5E94">
        <w:trPr>
          <w:trHeight w:val="360"/>
        </w:trPr>
        <w:tc>
          <w:tcPr>
            <w:tcW w:w="4182" w:type="dxa"/>
          </w:tcPr>
          <w:p w14:paraId="7A99BCB5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  <w:p w14:paraId="76E953E7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7044B156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dress</w:t>
            </w:r>
          </w:p>
        </w:tc>
      </w:tr>
      <w:tr w:rsidR="008C1541" w14:paraId="08535EFB" w14:textId="77777777" w:rsidTr="000B5E94">
        <w:trPr>
          <w:trHeight w:val="360"/>
        </w:trPr>
        <w:tc>
          <w:tcPr>
            <w:tcW w:w="4182" w:type="dxa"/>
          </w:tcPr>
          <w:p w14:paraId="35E1E206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35A8E170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2ADD56B0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7413BD86" w14:textId="77777777" w:rsidTr="000B5E94">
        <w:trPr>
          <w:trHeight w:val="360"/>
        </w:trPr>
        <w:tc>
          <w:tcPr>
            <w:tcW w:w="4182" w:type="dxa"/>
          </w:tcPr>
          <w:p w14:paraId="016F69C7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  <w:p w14:paraId="2A399950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7EBB575E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</w:tr>
      <w:tr w:rsidR="008C1541" w14:paraId="7E0896A0" w14:textId="77777777" w:rsidTr="000B5E94">
        <w:trPr>
          <w:trHeight w:val="360"/>
        </w:trPr>
        <w:tc>
          <w:tcPr>
            <w:tcW w:w="4182" w:type="dxa"/>
          </w:tcPr>
          <w:p w14:paraId="345AB664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.</w:t>
            </w:r>
          </w:p>
          <w:p w14:paraId="1713E5C9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</w:p>
        </w:tc>
        <w:tc>
          <w:tcPr>
            <w:tcW w:w="4182" w:type="dxa"/>
          </w:tcPr>
          <w:p w14:paraId="7163001F" w14:textId="77777777" w:rsidR="008C1541" w:rsidRDefault="008C1541" w:rsidP="000B5E94">
            <w:pPr>
              <w:spacing w:before="80"/>
              <w:jc w:val="lef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l. No</w:t>
            </w:r>
          </w:p>
        </w:tc>
      </w:tr>
    </w:tbl>
    <w:p w14:paraId="2A87719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91D4BE7" w14:textId="77777777" w:rsidR="008C1541" w:rsidRDefault="008C1541" w:rsidP="008C1541">
      <w:pPr>
        <w:rPr>
          <w:rFonts w:ascii="Arial" w:eastAsia="Arial" w:hAnsi="Arial" w:cs="Arial"/>
        </w:rPr>
      </w:pPr>
    </w:p>
    <w:p w14:paraId="63F5B089" w14:textId="77777777" w:rsidR="008C1541" w:rsidRDefault="008C1541" w:rsidP="008C1541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Can we approach your current employer before an offer of employment is made?</w:t>
      </w:r>
    </w:p>
    <w:p w14:paraId="63826CE1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1D97F046" w14:textId="77777777" w:rsidR="008C1541" w:rsidRDefault="008C1541" w:rsidP="008C1541">
      <w:pPr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Yes / No</w:t>
      </w:r>
    </w:p>
    <w:p w14:paraId="68E95C8F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</w:p>
    <w:p w14:paraId="5B90BD74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Source of application</w:t>
      </w:r>
    </w:p>
    <w:p w14:paraId="5AC0ED5F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65F345F" w14:textId="77777777" w:rsidR="008C1541" w:rsidRDefault="008C1541" w:rsidP="008C1541">
      <w:pPr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ow did you hear of this vacancy? </w:t>
      </w:r>
    </w:p>
    <w:p w14:paraId="7D68F8B3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F19E336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F2E75F1" w14:textId="77777777" w:rsidR="008C1541" w:rsidRDefault="008C1541" w:rsidP="008C1541">
      <w:pPr>
        <w:jc w:val="left"/>
        <w:rPr>
          <w:rFonts w:ascii="Arial Black" w:eastAsia="Arial Black" w:hAnsi="Arial Black" w:cs="Arial Black"/>
        </w:rPr>
      </w:pPr>
      <w:r>
        <w:rPr>
          <w:rFonts w:ascii="Arial Black" w:eastAsia="Arial Black" w:hAnsi="Arial Black" w:cs="Arial Black"/>
        </w:rPr>
        <w:t>Right to work in the UK</w:t>
      </w:r>
    </w:p>
    <w:p w14:paraId="146F8AE6" w14:textId="77777777" w:rsidR="008C1541" w:rsidRPr="003E1940" w:rsidRDefault="008C1541" w:rsidP="008C1541">
      <w:pPr>
        <w:rPr>
          <w:rFonts w:ascii="Arial" w:eastAsia="Arial" w:hAnsi="Arial" w:cs="Arial"/>
          <w:b/>
          <w:color w:val="FF0000"/>
        </w:rPr>
      </w:pPr>
    </w:p>
    <w:p w14:paraId="1630660F" w14:textId="77777777" w:rsidR="008C1541" w:rsidRPr="001869C9" w:rsidRDefault="008C1541" w:rsidP="008C1541">
      <w:pPr>
        <w:jc w:val="left"/>
        <w:rPr>
          <w:rFonts w:ascii="Arial" w:eastAsia="Arial" w:hAnsi="Arial" w:cs="Arial"/>
        </w:rPr>
      </w:pPr>
      <w:r w:rsidRPr="001869C9">
        <w:rPr>
          <w:rFonts w:ascii="Arial" w:eastAsia="Arial" w:hAnsi="Arial" w:cs="Arial"/>
        </w:rPr>
        <w:t xml:space="preserve">If you are shortlisted </w:t>
      </w:r>
      <w:r w:rsidRPr="001869C9">
        <w:rPr>
          <w:rFonts w:ascii="Arial" w:hAnsi="Arial" w:cs="Arial"/>
        </w:rPr>
        <w:t>for interview you will be required to provide evidence of your right to work in the UK.</w:t>
      </w:r>
    </w:p>
    <w:p w14:paraId="59C81262" w14:textId="77777777" w:rsidR="008C1541" w:rsidRPr="003E1940" w:rsidRDefault="008C1541" w:rsidP="008C1541">
      <w:pPr>
        <w:jc w:val="left"/>
        <w:rPr>
          <w:rFonts w:ascii="Arial" w:eastAsia="Arial" w:hAnsi="Arial" w:cs="Arial"/>
          <w:b/>
        </w:rPr>
      </w:pPr>
    </w:p>
    <w:p w14:paraId="6B7617A2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2C75A07B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379A67A0" w14:textId="77777777" w:rsidR="008C1541" w:rsidRDefault="008C1541" w:rsidP="008C1541">
      <w:pPr>
        <w:jc w:val="left"/>
        <w:rPr>
          <w:rFonts w:ascii="Arial" w:eastAsia="Arial" w:hAnsi="Arial" w:cs="Arial"/>
        </w:rPr>
      </w:pPr>
    </w:p>
    <w:p w14:paraId="56AE54FC" w14:textId="707C8FF1" w:rsidR="00587D22" w:rsidRPr="008C1541" w:rsidRDefault="00587D22" w:rsidP="008C1541">
      <w:pPr>
        <w:rPr>
          <w:rFonts w:eastAsia="Arial"/>
        </w:rPr>
      </w:pPr>
    </w:p>
    <w:sectPr w:rsidR="00587D22" w:rsidRPr="008C1541">
      <w:footerReference w:type="default" r:id="rId8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D2CF1" w14:textId="77777777" w:rsidR="0033376F" w:rsidRDefault="0033376F">
      <w:r>
        <w:separator/>
      </w:r>
    </w:p>
  </w:endnote>
  <w:endnote w:type="continuationSeparator" w:id="0">
    <w:p w14:paraId="5F582273" w14:textId="77777777" w:rsidR="0033376F" w:rsidRDefault="00333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E4B32" w14:textId="662873C4" w:rsidR="00C900E9" w:rsidRPr="005379E7" w:rsidRDefault="002812C6">
    <w:pPr>
      <w:jc w:val="right"/>
      <w:rPr>
        <w:rFonts w:ascii="Arial" w:hAnsi="Arial" w:cs="Arial"/>
        <w:b/>
        <w:sz w:val="18"/>
        <w:szCs w:val="18"/>
      </w:rPr>
    </w:pPr>
    <w:r w:rsidRPr="005379E7">
      <w:rPr>
        <w:rFonts w:ascii="Arial" w:hAnsi="Arial" w:cs="Arial"/>
        <w:b/>
        <w:sz w:val="20"/>
        <w:szCs w:val="20"/>
      </w:rPr>
      <w:t>P</w:t>
    </w:r>
    <w:r w:rsidR="00D32ECC">
      <w:rPr>
        <w:rFonts w:ascii="Arial" w:hAnsi="Arial" w:cs="Arial"/>
        <w:b/>
        <w:sz w:val="20"/>
        <w:szCs w:val="20"/>
      </w:rPr>
      <w:t>a</w:t>
    </w:r>
    <w:r w:rsidRPr="005379E7">
      <w:rPr>
        <w:rFonts w:ascii="Arial" w:hAnsi="Arial" w:cs="Arial"/>
        <w:b/>
        <w:sz w:val="20"/>
        <w:szCs w:val="20"/>
      </w:rPr>
      <w:t>g</w:t>
    </w:r>
    <w:r w:rsidR="00D32ECC">
      <w:rPr>
        <w:rFonts w:ascii="Arial" w:hAnsi="Arial" w:cs="Arial"/>
        <w:b/>
        <w:sz w:val="20"/>
        <w:szCs w:val="20"/>
      </w:rPr>
      <w:t>e</w:t>
    </w:r>
    <w:r w:rsidRPr="005379E7">
      <w:rPr>
        <w:rFonts w:ascii="Arial" w:hAnsi="Arial" w:cs="Arial"/>
        <w:b/>
        <w:sz w:val="20"/>
        <w:szCs w:val="20"/>
      </w:rPr>
      <w:t xml:space="preserve"> </w:t>
    </w:r>
    <w:r w:rsidRPr="005379E7">
      <w:rPr>
        <w:rFonts w:ascii="Arial" w:hAnsi="Arial" w:cs="Arial"/>
        <w:b/>
        <w:sz w:val="20"/>
        <w:szCs w:val="20"/>
      </w:rPr>
      <w:fldChar w:fldCharType="begin"/>
    </w:r>
    <w:r w:rsidRPr="005379E7">
      <w:rPr>
        <w:rFonts w:ascii="Arial" w:hAnsi="Arial" w:cs="Arial"/>
        <w:b/>
        <w:sz w:val="20"/>
        <w:szCs w:val="20"/>
      </w:rPr>
      <w:instrText>PAGE</w:instrText>
    </w:r>
    <w:r w:rsidRPr="005379E7">
      <w:rPr>
        <w:rFonts w:ascii="Arial" w:hAnsi="Arial" w:cs="Arial"/>
        <w:b/>
        <w:sz w:val="20"/>
        <w:szCs w:val="20"/>
      </w:rPr>
      <w:fldChar w:fldCharType="separate"/>
    </w:r>
    <w:r w:rsidR="00D32ECC">
      <w:rPr>
        <w:rFonts w:ascii="Arial" w:hAnsi="Arial" w:cs="Arial"/>
        <w:b/>
        <w:noProof/>
        <w:sz w:val="20"/>
        <w:szCs w:val="20"/>
      </w:rPr>
      <w:t>2</w:t>
    </w:r>
    <w:r w:rsidRPr="005379E7">
      <w:rPr>
        <w:rFonts w:ascii="Arial" w:hAnsi="Arial" w:cs="Arial"/>
        <w:b/>
        <w:sz w:val="20"/>
        <w:szCs w:val="20"/>
      </w:rPr>
      <w:fldChar w:fldCharType="end"/>
    </w:r>
    <w:r w:rsidRPr="005379E7">
      <w:rPr>
        <w:rFonts w:ascii="Arial" w:hAnsi="Arial" w:cs="Arial"/>
        <w:b/>
        <w:sz w:val="20"/>
        <w:szCs w:val="20"/>
      </w:rPr>
      <w:t xml:space="preserve"> of </w:t>
    </w:r>
    <w:r w:rsidRPr="005379E7">
      <w:rPr>
        <w:rFonts w:ascii="Arial" w:hAnsi="Arial" w:cs="Arial"/>
        <w:b/>
        <w:sz w:val="20"/>
        <w:szCs w:val="20"/>
      </w:rPr>
      <w:fldChar w:fldCharType="begin"/>
    </w:r>
    <w:r w:rsidRPr="005379E7">
      <w:rPr>
        <w:rFonts w:ascii="Arial" w:hAnsi="Arial" w:cs="Arial"/>
        <w:b/>
        <w:sz w:val="20"/>
        <w:szCs w:val="20"/>
      </w:rPr>
      <w:instrText>NUMPAGES</w:instrText>
    </w:r>
    <w:r w:rsidRPr="005379E7">
      <w:rPr>
        <w:rFonts w:ascii="Arial" w:hAnsi="Arial" w:cs="Arial"/>
        <w:b/>
        <w:sz w:val="20"/>
        <w:szCs w:val="20"/>
      </w:rPr>
      <w:fldChar w:fldCharType="separate"/>
    </w:r>
    <w:r w:rsidR="00D32ECC">
      <w:rPr>
        <w:rFonts w:ascii="Arial" w:hAnsi="Arial" w:cs="Arial"/>
        <w:b/>
        <w:noProof/>
        <w:sz w:val="20"/>
        <w:szCs w:val="20"/>
      </w:rPr>
      <w:t>7</w:t>
    </w:r>
    <w:r w:rsidRPr="005379E7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6AC8D" w14:textId="77777777" w:rsidR="0033376F" w:rsidRDefault="0033376F">
      <w:r>
        <w:separator/>
      </w:r>
    </w:p>
  </w:footnote>
  <w:footnote w:type="continuationSeparator" w:id="0">
    <w:p w14:paraId="129EF521" w14:textId="77777777" w:rsidR="0033376F" w:rsidRDefault="003337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tbAwNDAysDQ3NjRT0lEKTi0uzszPAykwrAUAiakCvSwAAAA="/>
  </w:docVars>
  <w:rsids>
    <w:rsidRoot w:val="00C900E9"/>
    <w:rsid w:val="001869C9"/>
    <w:rsid w:val="00266373"/>
    <w:rsid w:val="002812C6"/>
    <w:rsid w:val="0033376F"/>
    <w:rsid w:val="00335675"/>
    <w:rsid w:val="00341024"/>
    <w:rsid w:val="003B1F69"/>
    <w:rsid w:val="003E1940"/>
    <w:rsid w:val="004B4A83"/>
    <w:rsid w:val="004F599D"/>
    <w:rsid w:val="005379E7"/>
    <w:rsid w:val="00587D22"/>
    <w:rsid w:val="005D62E8"/>
    <w:rsid w:val="005F0E4C"/>
    <w:rsid w:val="00602C7B"/>
    <w:rsid w:val="006432FD"/>
    <w:rsid w:val="007953C9"/>
    <w:rsid w:val="008949A0"/>
    <w:rsid w:val="008C1541"/>
    <w:rsid w:val="009209A2"/>
    <w:rsid w:val="00934362"/>
    <w:rsid w:val="009D17F0"/>
    <w:rsid w:val="00AA1A3D"/>
    <w:rsid w:val="00B71EED"/>
    <w:rsid w:val="00C31FEB"/>
    <w:rsid w:val="00C80648"/>
    <w:rsid w:val="00C900E9"/>
    <w:rsid w:val="00D32ECC"/>
    <w:rsid w:val="00DA17D8"/>
    <w:rsid w:val="00DB6E4E"/>
    <w:rsid w:val="00E70868"/>
    <w:rsid w:val="00FF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4FBE4"/>
  <w15:docId w15:val="{01282768-6645-4825-B124-7C0ADFF9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07" w:type="dxa"/>
        <w:right w:w="107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379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9E7"/>
  </w:style>
  <w:style w:type="paragraph" w:styleId="Footer">
    <w:name w:val="footer"/>
    <w:basedOn w:val="Normal"/>
    <w:link w:val="FooterChar"/>
    <w:uiPriority w:val="99"/>
    <w:unhideWhenUsed/>
    <w:rsid w:val="005379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06CYtbRq1dtPjOisQ9Wg9M6cXQ==">AMUW2mVGPOLONl1hO1IEiqW3sYbbtlXrXfb9EeZf0ocReyQgYeIzgnc2UKQ8fiafysfOGpM0aCrT8D7tw1/2Z7pJN6GOEf3k9HA/D+uKN2jm9HbLwFDpi2AZAWJBnnLmxo9ioelj97PTZzbxnZjzMxaRlqMDBK7cfhNHasREP7ghsV4y4G+NQyZ4NjdEVNONFg1sxhwp0dOzZ9FQ6exAq6KaSHtSNX2p7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S Mentor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us McCarthy</dc:creator>
  <cp:lastModifiedBy>Norman Tulloch</cp:lastModifiedBy>
  <cp:revision>18</cp:revision>
  <dcterms:created xsi:type="dcterms:W3CDTF">2022-06-30T11:03:00Z</dcterms:created>
  <dcterms:modified xsi:type="dcterms:W3CDTF">2023-09-19T10:40:00Z</dcterms:modified>
</cp:coreProperties>
</file>